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FBF95"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5645874D" w14:textId="77777777" w:rsidR="001E323A" w:rsidRDefault="001E323A" w:rsidP="001E323A">
      <w:pPr>
        <w:pStyle w:val="Heading1"/>
      </w:pPr>
      <w:r>
        <w:t>Thông tin chung</w:t>
      </w:r>
    </w:p>
    <w:p w14:paraId="0AFBA406" w14:textId="71687D84" w:rsidR="00E234EE" w:rsidRDefault="001E323A" w:rsidP="00E234EE">
      <w:pPr>
        <w:pStyle w:val="Heading2"/>
      </w:pPr>
      <w:r>
        <w:t>Thời gian</w:t>
      </w:r>
      <w:r w:rsidR="00E234EE">
        <w:t>:</w:t>
      </w:r>
    </w:p>
    <w:p w14:paraId="45B9A062" w14:textId="3F3F2841" w:rsidR="00E234EE" w:rsidRDefault="00E234EE" w:rsidP="00E234EE">
      <w:pPr>
        <w:pStyle w:val="ListParagraph"/>
        <w:numPr>
          <w:ilvl w:val="0"/>
          <w:numId w:val="5"/>
        </w:numPr>
      </w:pPr>
      <w:r>
        <w:t>Thời gian: 9 giờ 1</w:t>
      </w:r>
      <w:r w:rsidR="00DF22CF">
        <w:t>5</w:t>
      </w:r>
      <w:r>
        <w:t xml:space="preserve"> phút</w:t>
      </w:r>
    </w:p>
    <w:p w14:paraId="0A8D50B6" w14:textId="689B2361" w:rsidR="00E234EE" w:rsidRPr="00E234EE" w:rsidRDefault="00E234EE" w:rsidP="00E234EE">
      <w:pPr>
        <w:pStyle w:val="ListParagraph"/>
        <w:numPr>
          <w:ilvl w:val="0"/>
          <w:numId w:val="5"/>
        </w:numPr>
      </w:pPr>
      <w:r>
        <w:t>Ngày 20/2/2024</w:t>
      </w:r>
    </w:p>
    <w:p w14:paraId="5E071BB2" w14:textId="77777777" w:rsidR="001E323A" w:rsidRDefault="001E323A" w:rsidP="001E323A">
      <w:pPr>
        <w:pStyle w:val="Heading2"/>
      </w:pPr>
      <w:r>
        <w:t>Địa điểm</w:t>
      </w:r>
    </w:p>
    <w:p w14:paraId="51118C9F" w14:textId="2CB9FFEC" w:rsidR="00E234EE" w:rsidRPr="00E234EE" w:rsidRDefault="00E234EE" w:rsidP="00E234EE">
      <w:pPr>
        <w:pStyle w:val="ListParagraph"/>
        <w:numPr>
          <w:ilvl w:val="0"/>
          <w:numId w:val="5"/>
        </w:numPr>
      </w:pPr>
      <w:r>
        <w:t>Địa điểm: tại phòng 403 khu A Trường Kinh Tế Đà Nẵng</w:t>
      </w:r>
    </w:p>
    <w:p w14:paraId="51BE6649" w14:textId="77777777" w:rsidR="001E323A" w:rsidRDefault="001E323A" w:rsidP="001E323A">
      <w:pPr>
        <w:pStyle w:val="Heading2"/>
      </w:pPr>
      <w:r>
        <w:t>Thành phần tham gia phỏng vấn</w:t>
      </w:r>
    </w:p>
    <w:p w14:paraId="504E96EA" w14:textId="133961F3" w:rsidR="00E234EE" w:rsidRDefault="00E234EE" w:rsidP="00E234EE">
      <w:pPr>
        <w:pStyle w:val="ListParagraph"/>
        <w:numPr>
          <w:ilvl w:val="0"/>
          <w:numId w:val="5"/>
        </w:numPr>
      </w:pPr>
      <w:r>
        <w:t xml:space="preserve">Người </w:t>
      </w:r>
      <w:r w:rsidR="003F7F47">
        <w:t xml:space="preserve">được </w:t>
      </w:r>
      <w:r>
        <w:t>phỏng vấn: bạn Mỹ Trâm</w:t>
      </w:r>
    </w:p>
    <w:p w14:paraId="08F15938" w14:textId="15F96A0D" w:rsidR="00E234EE" w:rsidRPr="00E234EE" w:rsidRDefault="00E234EE" w:rsidP="00E234EE">
      <w:pPr>
        <w:pStyle w:val="ListParagraph"/>
        <w:numPr>
          <w:ilvl w:val="0"/>
          <w:numId w:val="5"/>
        </w:numPr>
      </w:pPr>
      <w:r>
        <w:t>Người thực hiện phỏng vấn: bạn Thùy Trang và các thành viên nhóm 6</w:t>
      </w:r>
    </w:p>
    <w:p w14:paraId="1066EA92" w14:textId="77777777" w:rsidR="00AE2118" w:rsidRDefault="00AE2118" w:rsidP="00AE2118">
      <w:pPr>
        <w:pStyle w:val="Heading1"/>
      </w:pPr>
      <w:r>
        <w:t>Mục đích buổi phỏng vấn</w:t>
      </w:r>
    </w:p>
    <w:p w14:paraId="574193AB" w14:textId="3733EC2F" w:rsidR="00AE2118" w:rsidRPr="00AE2118" w:rsidRDefault="00E234EE" w:rsidP="00E234EE">
      <w:pPr>
        <w:pStyle w:val="ListParagraph"/>
        <w:numPr>
          <w:ilvl w:val="0"/>
          <w:numId w:val="5"/>
        </w:numPr>
      </w:pPr>
      <w:r>
        <w:t xml:space="preserve">Tìm ra những vấn đề trong việc </w:t>
      </w:r>
      <w:r w:rsidR="003F7F47">
        <w:t>cân bằng số tiền hàng ngày thu, chi để đảm bảo chi đủ tiền hoặc dư số tiền đang có chứ không âm. Từ đó đưa ra phần mềm giúp quản lý tài chính cá nhân cụ thể cho hàng ngày, tuần, tháng.</w:t>
      </w:r>
    </w:p>
    <w:p w14:paraId="09CADC8B" w14:textId="77777777" w:rsidR="001E323A" w:rsidRDefault="001E323A" w:rsidP="001E323A">
      <w:pPr>
        <w:pStyle w:val="Heading1"/>
      </w:pPr>
      <w:r>
        <w:t>Khái quát yêu cầu</w:t>
      </w:r>
    </w:p>
    <w:p w14:paraId="3D64A63D" w14:textId="585E1FF5" w:rsidR="00D71550" w:rsidRPr="001E323A" w:rsidRDefault="00D71550" w:rsidP="00D71550">
      <w:pPr>
        <w:ind w:left="432"/>
      </w:pPr>
      <w:r>
        <w:t>Muốn quản lí chi tiêu chặt chẽ hơn cụ thể là quản lí theo tháng để biết được số tiền mình đã dùng cho những gì trong tháng và biết được tháng nào sài nhiều tháng nào sài ít. Muốn có giao diện cơ bản dễ sử dụng, màu sắc đừng chói quá là được. Muốn app sử dụng được cả lúc không có mạng. Muốn đăng nhập bằng gmail và gửi mã xác minh về số điện thoại.</w:t>
      </w:r>
    </w:p>
    <w:p w14:paraId="0984647A" w14:textId="77777777" w:rsidR="001E323A" w:rsidRDefault="001E323A" w:rsidP="001E323A">
      <w:pPr>
        <w:pStyle w:val="Heading1"/>
      </w:pPr>
      <w:r>
        <w:t>Chi tiết yêu cầu</w:t>
      </w:r>
    </w:p>
    <w:p w14:paraId="370F5471" w14:textId="77777777" w:rsidR="001E323A" w:rsidRDefault="001E323A" w:rsidP="001E323A">
      <w:pPr>
        <w:pStyle w:val="Heading2"/>
      </w:pPr>
      <w:r>
        <w:t>Yêu cầu chức năng</w:t>
      </w:r>
    </w:p>
    <w:p w14:paraId="7D93E4D5" w14:textId="5ED8F066" w:rsidR="00E867DF" w:rsidRPr="00E867DF" w:rsidRDefault="00D71550" w:rsidP="00E867DF">
      <w:pPr>
        <w:pStyle w:val="Heading3"/>
        <w:rPr>
          <w:i w:val="0"/>
          <w:iCs/>
        </w:rPr>
      </w:pPr>
      <w:r w:rsidRPr="00D71550">
        <w:rPr>
          <w:i w:val="0"/>
          <w:iCs/>
        </w:rPr>
        <w:t>Đăng nhập</w:t>
      </w:r>
    </w:p>
    <w:p w14:paraId="2C4A69A4" w14:textId="77777777" w:rsidR="00E867DF" w:rsidRDefault="00E867DF" w:rsidP="00E867DF">
      <w:pPr>
        <w:ind w:left="720"/>
      </w:pPr>
      <w:r>
        <w:t>Đăng nhập bằng gmail để dễ sử dụng tiện lợi và muốn bảo mật cao nên sẽ gửi mã về để xác nhận.</w:t>
      </w:r>
    </w:p>
    <w:p w14:paraId="5168D0AC" w14:textId="0C40B148" w:rsidR="00E867DF" w:rsidRDefault="00E867DF" w:rsidP="00E867DF">
      <w:pPr>
        <w:pStyle w:val="Heading3"/>
        <w:rPr>
          <w:i w:val="0"/>
          <w:iCs/>
        </w:rPr>
      </w:pPr>
      <w:r w:rsidRPr="00E867DF">
        <w:rPr>
          <w:i w:val="0"/>
          <w:iCs/>
        </w:rPr>
        <w:t>Chi tiêu</w:t>
      </w:r>
    </w:p>
    <w:p w14:paraId="76E5E82C" w14:textId="22A21C27" w:rsidR="00E867DF" w:rsidRDefault="00E867DF" w:rsidP="00E867DF">
      <w:pPr>
        <w:ind w:left="720"/>
      </w:pPr>
      <w:r>
        <w:t>Muốn biết trong tháng đã chi tiêu bao nhiêu cho ăn uống, xăng xe đi lại và quần áo shopping</w:t>
      </w:r>
    </w:p>
    <w:p w14:paraId="770D5460" w14:textId="450A8D83" w:rsidR="00E867DF" w:rsidRPr="00E867DF" w:rsidRDefault="00E867DF" w:rsidP="00E867DF">
      <w:pPr>
        <w:pStyle w:val="Heading3"/>
        <w:rPr>
          <w:i w:val="0"/>
          <w:iCs/>
        </w:rPr>
      </w:pPr>
      <w:r w:rsidRPr="00E867DF">
        <w:rPr>
          <w:i w:val="0"/>
          <w:iCs/>
        </w:rPr>
        <w:t>Thu thập</w:t>
      </w:r>
    </w:p>
    <w:p w14:paraId="22878BCA" w14:textId="2AC1688D" w:rsidR="00E867DF" w:rsidRPr="00E867DF" w:rsidRDefault="00E867DF" w:rsidP="00E867DF">
      <w:pPr>
        <w:ind w:left="720"/>
      </w:pPr>
      <w:r>
        <w:t>Để hiểu rõ hơn tháng nào trong năm chi tiêu nhiều nhất với các lí do vì sao</w:t>
      </w:r>
    </w:p>
    <w:p w14:paraId="60519369" w14:textId="77777777" w:rsidR="00E867DF" w:rsidRPr="00E867DF" w:rsidRDefault="00E867DF" w:rsidP="00E867DF">
      <w:pPr>
        <w:ind w:left="576"/>
      </w:pPr>
    </w:p>
    <w:p w14:paraId="512A2835" w14:textId="77777777" w:rsidR="001E323A" w:rsidRDefault="001E323A" w:rsidP="001E323A">
      <w:pPr>
        <w:pStyle w:val="Heading2"/>
      </w:pPr>
      <w:r>
        <w:lastRenderedPageBreak/>
        <w:t>Yêu cầu phi chức năng</w:t>
      </w:r>
    </w:p>
    <w:p w14:paraId="6F1D54A2" w14:textId="0662A0AE" w:rsidR="00D71550" w:rsidRDefault="00D71550" w:rsidP="00D71550">
      <w:pPr>
        <w:pStyle w:val="ListParagraph"/>
        <w:numPr>
          <w:ilvl w:val="0"/>
          <w:numId w:val="5"/>
        </w:numPr>
      </w:pPr>
      <w:r>
        <w:t xml:space="preserve">Hệ thống hoạt động được cả lúc không có mạng </w:t>
      </w:r>
    </w:p>
    <w:p w14:paraId="7EA4E229" w14:textId="77BAA29A" w:rsidR="00D71550" w:rsidRPr="001E323A" w:rsidRDefault="00D71550" w:rsidP="00D71550">
      <w:pPr>
        <w:pStyle w:val="ListParagraph"/>
        <w:numPr>
          <w:ilvl w:val="0"/>
          <w:numId w:val="5"/>
        </w:numPr>
      </w:pPr>
      <w:r>
        <w:t>Giao diện đơn giản dễ dùng</w:t>
      </w:r>
    </w:p>
    <w:p w14:paraId="3A810475" w14:textId="77777777" w:rsidR="001E323A" w:rsidRDefault="001E323A" w:rsidP="001E323A">
      <w:pPr>
        <w:pStyle w:val="Heading1"/>
      </w:pPr>
      <w:r>
        <w:t>Chi tiết nội dung phỏng vấn</w:t>
      </w:r>
    </w:p>
    <w:p w14:paraId="35D12024" w14:textId="7D063BD4" w:rsidR="003F7F47" w:rsidRDefault="003F7F47" w:rsidP="001E323A">
      <w:r w:rsidRPr="00DF22CF">
        <w:rPr>
          <w:b/>
          <w:bCs/>
        </w:rPr>
        <w:t>Người thực hiện phỏng vấn</w:t>
      </w:r>
      <w:r w:rsidR="00DF22CF">
        <w:t xml:space="preserve">: Chào </w:t>
      </w:r>
      <w:r w:rsidR="00844350">
        <w:t>bạn</w:t>
      </w:r>
      <w:r w:rsidR="00DF22CF">
        <w:t xml:space="preserve">, hôm nay chúng tôi đến đây phỏng vấn để hiểu rõ hơn về yêu cầu làm việc về app điện thoại về quản lý tài chính cá nhân. Hiện tại </w:t>
      </w:r>
      <w:r w:rsidR="00844350">
        <w:t>mình</w:t>
      </w:r>
      <w:r w:rsidR="00DF22CF">
        <w:t xml:space="preserve"> sẽ bắt đầu vào phỏng vấn luôn ạ. Cho </w:t>
      </w:r>
      <w:r w:rsidR="00844350">
        <w:t>mình</w:t>
      </w:r>
      <w:r w:rsidR="00DF22CF">
        <w:t xml:space="preserve"> hỏi thì hiện tại bên </w:t>
      </w:r>
      <w:r w:rsidR="00844350">
        <w:t>bạn</w:t>
      </w:r>
      <w:r w:rsidR="00DF22CF">
        <w:t xml:space="preserve"> đã có hệ thống nào chưa ạ như là hệ thống quản lý tài chính?</w:t>
      </w:r>
    </w:p>
    <w:p w14:paraId="07A00531" w14:textId="19D1B671" w:rsidR="003F7F47" w:rsidRDefault="003F7F47" w:rsidP="001E323A">
      <w:r w:rsidRPr="00DF22CF">
        <w:rPr>
          <w:b/>
          <w:bCs/>
        </w:rPr>
        <w:t>Người được phỏng vấn</w:t>
      </w:r>
      <w:r w:rsidR="00DF22CF">
        <w:t xml:space="preserve">: </w:t>
      </w:r>
      <w:r w:rsidR="00844350">
        <w:t>Mình</w:t>
      </w:r>
      <w:r w:rsidR="00DF22CF">
        <w:t xml:space="preserve"> chưa dùng app quản lí tài chính cá nhân.</w:t>
      </w:r>
    </w:p>
    <w:p w14:paraId="5191FE69" w14:textId="49C7E266" w:rsidR="00DF22CF" w:rsidRPr="00DF22CF" w:rsidRDefault="00DF22CF" w:rsidP="001E323A">
      <w:r w:rsidRPr="00DF22CF">
        <w:rPr>
          <w:b/>
          <w:bCs/>
        </w:rPr>
        <w:t xml:space="preserve">Người thực hiện phỏng vấn: </w:t>
      </w:r>
      <w:r w:rsidRPr="00DF22CF">
        <w:t xml:space="preserve">Dạ vậy thì hiện tại </w:t>
      </w:r>
      <w:r w:rsidR="00844350">
        <w:t>bạn</w:t>
      </w:r>
      <w:r w:rsidRPr="00DF22CF">
        <w:t xml:space="preserve"> có 1 hệ thống bất kì nào chưa ạ?</w:t>
      </w:r>
    </w:p>
    <w:p w14:paraId="520B578C" w14:textId="4ECC8924" w:rsidR="00DF22CF" w:rsidRPr="00DF22CF" w:rsidRDefault="00DF22CF" w:rsidP="001E323A">
      <w:r w:rsidRPr="00DF22CF">
        <w:rPr>
          <w:b/>
          <w:bCs/>
        </w:rPr>
        <w:t>Người được phỏng vấn</w:t>
      </w:r>
      <w:r w:rsidRPr="00DF22CF">
        <w:t xml:space="preserve">: </w:t>
      </w:r>
      <w:r w:rsidR="00844350">
        <w:t>Mình</w:t>
      </w:r>
      <w:r w:rsidRPr="00DF22CF">
        <w:t xml:space="preserve"> cá nhân nên </w:t>
      </w:r>
      <w:r w:rsidR="00844350">
        <w:t>mình</w:t>
      </w:r>
      <w:r w:rsidRPr="00DF22CF">
        <w:t xml:space="preserve"> không có</w:t>
      </w:r>
      <w:r w:rsidR="00844350">
        <w:t xml:space="preserve"> dùng </w:t>
      </w:r>
      <w:r w:rsidRPr="00DF22CF">
        <w:t>1 hệ thống</w:t>
      </w:r>
      <w:r w:rsidR="00844350">
        <w:t>.</w:t>
      </w:r>
    </w:p>
    <w:p w14:paraId="3B3964F1" w14:textId="54092A10" w:rsidR="00DF22CF" w:rsidRPr="00DF22CF" w:rsidRDefault="00DF22CF" w:rsidP="001E323A">
      <w:pPr>
        <w:rPr>
          <w:b/>
          <w:bCs/>
        </w:rPr>
      </w:pPr>
      <w:r w:rsidRPr="00DF22CF">
        <w:rPr>
          <w:b/>
          <w:bCs/>
        </w:rPr>
        <w:t>Người thực hiện phỏng vấn:</w:t>
      </w:r>
      <w:r>
        <w:rPr>
          <w:b/>
          <w:bCs/>
        </w:rPr>
        <w:t xml:space="preserve"> </w:t>
      </w:r>
      <w:r w:rsidRPr="0093362E">
        <w:t xml:space="preserve">Dạ cho </w:t>
      </w:r>
      <w:r w:rsidR="00844350" w:rsidRPr="0093362E">
        <w:t>mình</w:t>
      </w:r>
      <w:r w:rsidRPr="0093362E">
        <w:t xml:space="preserve"> hỏi đối với 1 chức năng quản lí tài chính thì </w:t>
      </w:r>
      <w:r w:rsidR="0093362E">
        <w:t>bạn</w:t>
      </w:r>
      <w:r w:rsidR="0093362E" w:rsidRPr="0093362E">
        <w:t xml:space="preserve"> có mong muốn có chức năng cơ bản nào không ạ?</w:t>
      </w:r>
    </w:p>
    <w:p w14:paraId="0E288AD8" w14:textId="1CDF2941" w:rsidR="00DF22CF" w:rsidRPr="00DF22CF" w:rsidRDefault="00DF22CF" w:rsidP="001E323A">
      <w:pPr>
        <w:rPr>
          <w:b/>
          <w:bCs/>
        </w:rPr>
      </w:pPr>
      <w:r w:rsidRPr="00DF22CF">
        <w:rPr>
          <w:b/>
          <w:bCs/>
        </w:rPr>
        <w:t>Người được phỏng vấn:</w:t>
      </w:r>
      <w:r w:rsidR="0093362E">
        <w:rPr>
          <w:b/>
          <w:bCs/>
        </w:rPr>
        <w:t xml:space="preserve"> </w:t>
      </w:r>
      <w:r w:rsidR="0093362E" w:rsidRPr="0093362E">
        <w:t>Quản l</w:t>
      </w:r>
      <w:r w:rsidR="0093362E">
        <w:t>ý</w:t>
      </w:r>
      <w:r w:rsidR="0093362E" w:rsidRPr="0093362E">
        <w:t xml:space="preserve"> chi tiêu</w:t>
      </w:r>
    </w:p>
    <w:p w14:paraId="0EC57ACC" w14:textId="02104CD5" w:rsidR="00DF22CF" w:rsidRPr="0093362E" w:rsidRDefault="00DF22CF" w:rsidP="001E323A">
      <w:r w:rsidRPr="00DF22CF">
        <w:rPr>
          <w:b/>
          <w:bCs/>
        </w:rPr>
        <w:t>Người thực hiện phỏng vấn:</w:t>
      </w:r>
      <w:r w:rsidR="0093362E">
        <w:rPr>
          <w:b/>
          <w:bCs/>
        </w:rPr>
        <w:t xml:space="preserve"> </w:t>
      </w:r>
      <w:r w:rsidR="0093362E" w:rsidRPr="0093362E">
        <w:t>Về quản lý chi tiêu thì bạn có nhu cầu như thế nào ạ? Ví dụ quản lí chi tiêu theo hình thức ngày tháng hay là như thế nào ạ?</w:t>
      </w:r>
    </w:p>
    <w:p w14:paraId="014B34F2" w14:textId="6B74C2FE" w:rsidR="00DF22CF" w:rsidRPr="0093362E" w:rsidRDefault="00DF22CF" w:rsidP="001E323A">
      <w:r w:rsidRPr="00DF22CF">
        <w:rPr>
          <w:b/>
          <w:bCs/>
        </w:rPr>
        <w:t>Người được phỏng vấn:</w:t>
      </w:r>
      <w:r w:rsidR="0093362E">
        <w:rPr>
          <w:b/>
          <w:bCs/>
        </w:rPr>
        <w:t xml:space="preserve"> </w:t>
      </w:r>
      <w:r w:rsidR="0093362E" w:rsidRPr="0093362E">
        <w:t>Mình muốn quản lý chi tiêu</w:t>
      </w:r>
      <w:r w:rsidR="0093362E">
        <w:t xml:space="preserve"> theo tháng vì mình cũng lười vô app xem</w:t>
      </w:r>
    </w:p>
    <w:p w14:paraId="72133ED6" w14:textId="0D98BBAE" w:rsidR="00DF22CF" w:rsidRPr="00260C2A" w:rsidRDefault="00DF22CF" w:rsidP="00DF22CF">
      <w:r w:rsidRPr="00DF22CF">
        <w:rPr>
          <w:b/>
          <w:bCs/>
        </w:rPr>
        <w:t>Người thực hiện phỏng vấn:</w:t>
      </w:r>
      <w:r w:rsidR="0093362E">
        <w:rPr>
          <w:b/>
          <w:bCs/>
        </w:rPr>
        <w:t xml:space="preserve"> </w:t>
      </w:r>
      <w:r w:rsidR="0093362E" w:rsidRPr="00260C2A">
        <w:t>Bạn có thể nói chi tiết hơn không về các khoản thu chi của mình như thế nào</w:t>
      </w:r>
      <w:r w:rsidR="00260C2A">
        <w:t>?</w:t>
      </w:r>
    </w:p>
    <w:p w14:paraId="675E9D43" w14:textId="2A0B4668" w:rsidR="00DF22CF" w:rsidRPr="00260C2A" w:rsidRDefault="00DF22CF" w:rsidP="00DF22CF">
      <w:r w:rsidRPr="00DF22CF">
        <w:rPr>
          <w:b/>
          <w:bCs/>
        </w:rPr>
        <w:t>Người được phỏng vấn:</w:t>
      </w:r>
      <w:r w:rsidR="0093362E">
        <w:rPr>
          <w:b/>
          <w:bCs/>
        </w:rPr>
        <w:t xml:space="preserve"> </w:t>
      </w:r>
      <w:r w:rsidR="0093362E" w:rsidRPr="00260C2A">
        <w:t>Bạn muốn hỏi về phân nhóm theo thu nhập ha</w:t>
      </w:r>
      <w:r w:rsidR="00260C2A">
        <w:t>y</w:t>
      </w:r>
      <w:r w:rsidR="0093362E" w:rsidRPr="00260C2A">
        <w:t xml:space="preserve"> phân nhóm theo chi tiêu</w:t>
      </w:r>
      <w:r w:rsidR="00260C2A">
        <w:t>?</w:t>
      </w:r>
    </w:p>
    <w:p w14:paraId="33C4078E" w14:textId="2CC9BD33" w:rsidR="00DF22CF" w:rsidRPr="00DF22CF" w:rsidRDefault="00DF22CF" w:rsidP="00DF22CF">
      <w:pPr>
        <w:rPr>
          <w:b/>
          <w:bCs/>
        </w:rPr>
      </w:pPr>
      <w:r w:rsidRPr="00DF22CF">
        <w:rPr>
          <w:b/>
          <w:bCs/>
        </w:rPr>
        <w:t>Người thực hiện phỏng vấn:</w:t>
      </w:r>
      <w:r w:rsidR="00260C2A">
        <w:rPr>
          <w:b/>
          <w:bCs/>
        </w:rPr>
        <w:t xml:space="preserve"> </w:t>
      </w:r>
      <w:r w:rsidR="00260C2A" w:rsidRPr="00260C2A">
        <w:t>Mình muốn nói cả 2 luôn ạ, thu nhập là khoản tiền đầu vô, còn đầu ra thì mình chia ra những khoản cố định và những khoản phát sinh</w:t>
      </w:r>
    </w:p>
    <w:p w14:paraId="0262A1DD" w14:textId="47384705" w:rsidR="00DF22CF" w:rsidRPr="00260C2A" w:rsidRDefault="00DF22CF" w:rsidP="00DF22CF">
      <w:r w:rsidRPr="00DF22CF">
        <w:rPr>
          <w:b/>
          <w:bCs/>
        </w:rPr>
        <w:t>Người được phỏng vấn:</w:t>
      </w:r>
      <w:r w:rsidR="00260C2A">
        <w:rPr>
          <w:b/>
          <w:bCs/>
        </w:rPr>
        <w:t xml:space="preserve"> </w:t>
      </w:r>
      <w:r w:rsidR="00260C2A" w:rsidRPr="00260C2A">
        <w:t xml:space="preserve">Thu </w:t>
      </w:r>
      <w:r w:rsidR="00260C2A">
        <w:t>nhập thì mình có 2 nguồn thu nhập chính là tiền từ bố mẹ và tiền từ mình đi dạy thêm</w:t>
      </w:r>
    </w:p>
    <w:p w14:paraId="1CE85582" w14:textId="2262D55B" w:rsidR="00DF22CF" w:rsidRPr="00260C2A" w:rsidRDefault="00DF22CF" w:rsidP="00DF22CF">
      <w:r w:rsidRPr="00DF22CF">
        <w:rPr>
          <w:b/>
          <w:bCs/>
        </w:rPr>
        <w:t>Người thực hiện phỏng vấn:</w:t>
      </w:r>
      <w:r w:rsidR="00260C2A">
        <w:rPr>
          <w:b/>
          <w:bCs/>
        </w:rPr>
        <w:t xml:space="preserve"> </w:t>
      </w:r>
      <w:r w:rsidR="00260C2A" w:rsidRPr="00260C2A">
        <w:t>Vậy thì chi tiêu của bạn có cố định mỗi tháng không</w:t>
      </w:r>
      <w:r w:rsidR="00260C2A">
        <w:t>? Như là tiền ăn uống, đi lại…</w:t>
      </w:r>
    </w:p>
    <w:p w14:paraId="182514E1" w14:textId="46BE24B1" w:rsidR="00DF22CF" w:rsidRPr="00DF22CF" w:rsidRDefault="00DF22CF" w:rsidP="00DF22CF">
      <w:pPr>
        <w:rPr>
          <w:b/>
          <w:bCs/>
        </w:rPr>
      </w:pPr>
      <w:r w:rsidRPr="00DF22CF">
        <w:rPr>
          <w:b/>
          <w:bCs/>
        </w:rPr>
        <w:t>Người được phỏng vấn:</w:t>
      </w:r>
      <w:r w:rsidR="00260C2A">
        <w:rPr>
          <w:b/>
          <w:bCs/>
        </w:rPr>
        <w:t xml:space="preserve"> </w:t>
      </w:r>
      <w:r w:rsidR="00260C2A" w:rsidRPr="00260C2A">
        <w:t>Bình thường tiền ăn uống của mình thì không cố định</w:t>
      </w:r>
      <w:r w:rsidR="00260C2A">
        <w:rPr>
          <w:b/>
          <w:bCs/>
        </w:rPr>
        <w:t xml:space="preserve"> </w:t>
      </w:r>
    </w:p>
    <w:p w14:paraId="619EAC24" w14:textId="2273F48B" w:rsidR="00DF22CF" w:rsidRPr="00260C2A" w:rsidRDefault="00DF22CF" w:rsidP="00DF22CF">
      <w:r w:rsidRPr="00DF22CF">
        <w:rPr>
          <w:b/>
          <w:bCs/>
        </w:rPr>
        <w:t>Người thực hiện phỏng vấn:</w:t>
      </w:r>
      <w:r w:rsidR="00260C2A">
        <w:rPr>
          <w:b/>
          <w:bCs/>
        </w:rPr>
        <w:t xml:space="preserve"> </w:t>
      </w:r>
      <w:r w:rsidR="00260C2A" w:rsidRPr="00260C2A">
        <w:t>Mình sẽ chia</w:t>
      </w:r>
      <w:r w:rsidR="00260C2A">
        <w:t xml:space="preserve"> những khoản chi tiêu</w:t>
      </w:r>
      <w:r w:rsidR="00260C2A" w:rsidRPr="00260C2A">
        <w:t xml:space="preserve"> của mình theo từng ô nào</w:t>
      </w:r>
      <w:r w:rsidR="00260C2A">
        <w:t>. Ví dụ như là ăn uống…</w:t>
      </w:r>
    </w:p>
    <w:p w14:paraId="1F3EC7F5" w14:textId="13378258" w:rsidR="00DF22CF" w:rsidRPr="009868AA" w:rsidRDefault="00DF22CF" w:rsidP="009868AA">
      <w:pPr>
        <w:tabs>
          <w:tab w:val="left" w:pos="3060"/>
        </w:tabs>
      </w:pPr>
      <w:r w:rsidRPr="00DF22CF">
        <w:rPr>
          <w:b/>
          <w:bCs/>
        </w:rPr>
        <w:lastRenderedPageBreak/>
        <w:t>Người được phỏng vấn:</w:t>
      </w:r>
      <w:r w:rsidR="009868AA">
        <w:rPr>
          <w:b/>
          <w:bCs/>
        </w:rPr>
        <w:t xml:space="preserve"> </w:t>
      </w:r>
      <w:r w:rsidR="009868AA" w:rsidRPr="009868AA">
        <w:t>Mình chia theo các khoản đó là về ăn uống, còn điện nước thì mình ở kí túc xá nên 3 tháng mới trả 1 lần còn về xăng xe cũng tùy nếu mình đi nhiều thì tốn nhiều còn bình thường thì mình khá ít đi nên tiền xăng cỡ 150k</w:t>
      </w:r>
    </w:p>
    <w:p w14:paraId="4689C48A" w14:textId="4005C484" w:rsidR="00DF22CF" w:rsidRPr="00DF22CF" w:rsidRDefault="00DF22CF" w:rsidP="00DF22CF">
      <w:pPr>
        <w:rPr>
          <w:b/>
          <w:bCs/>
        </w:rPr>
      </w:pPr>
      <w:r w:rsidRPr="00DF22CF">
        <w:rPr>
          <w:b/>
          <w:bCs/>
        </w:rPr>
        <w:t>Người thực hiện phỏng vấn:</w:t>
      </w:r>
      <w:r w:rsidR="009868AA">
        <w:rPr>
          <w:b/>
          <w:bCs/>
        </w:rPr>
        <w:t xml:space="preserve"> </w:t>
      </w:r>
      <w:r w:rsidR="009868AA" w:rsidRPr="009868AA">
        <w:t>Vậy đó là vấn đề hiện tại thì bạn có nhu cầu</w:t>
      </w:r>
      <w:r w:rsidR="009868AA">
        <w:t xml:space="preserve"> về việc lên kế hoạch chi tiêu không?</w:t>
      </w:r>
    </w:p>
    <w:p w14:paraId="2E45C75D" w14:textId="53F0714B" w:rsidR="00DF22CF" w:rsidRPr="009868AA" w:rsidRDefault="00DF22CF" w:rsidP="00DF22CF">
      <w:r w:rsidRPr="00DF22CF">
        <w:rPr>
          <w:b/>
          <w:bCs/>
        </w:rPr>
        <w:t>Người được phỏng vấn:</w:t>
      </w:r>
      <w:r w:rsidR="009868AA">
        <w:rPr>
          <w:b/>
          <w:bCs/>
        </w:rPr>
        <w:t xml:space="preserve"> </w:t>
      </w:r>
      <w:r w:rsidR="009868AA" w:rsidRPr="009868AA">
        <w:t>Mình muốn có 1 cái app mà nó t</w:t>
      </w:r>
      <w:r w:rsidR="009868AA">
        <w:t>ick</w:t>
      </w:r>
      <w:r w:rsidR="009868AA" w:rsidRPr="009868AA">
        <w:t xml:space="preserve"> vô thì</w:t>
      </w:r>
      <w:r w:rsidR="009868AA">
        <w:rPr>
          <w:b/>
          <w:bCs/>
        </w:rPr>
        <w:t xml:space="preserve"> </w:t>
      </w:r>
      <w:r w:rsidR="009868AA" w:rsidRPr="009868AA">
        <w:t>sẽ biết được tên mục mà mình chi tiêu thì mình sẽ biết mục nào mình hay chi tiêu nhiều nhất để mà cuối tháng mình lên kế hoạch chi tiêu hợp lí hơn</w:t>
      </w:r>
    </w:p>
    <w:p w14:paraId="45FDFD79" w14:textId="1FD89348" w:rsidR="00DF22CF" w:rsidRPr="00DF22CF" w:rsidRDefault="00DF22CF" w:rsidP="00DF22CF">
      <w:pPr>
        <w:rPr>
          <w:b/>
          <w:bCs/>
        </w:rPr>
      </w:pPr>
      <w:r w:rsidRPr="00DF22CF">
        <w:rPr>
          <w:b/>
          <w:bCs/>
        </w:rPr>
        <w:t>Người thực hiện phỏng vấn:</w:t>
      </w:r>
      <w:r w:rsidR="009868AA">
        <w:rPr>
          <w:b/>
          <w:bCs/>
        </w:rPr>
        <w:t xml:space="preserve"> </w:t>
      </w:r>
      <w:r w:rsidR="009868AA" w:rsidRPr="009868AA">
        <w:t>Vậy thì mỗi tháng thì mình có khoảng thời gian để mình thanh toán 1 số vấn đề như tiền điện, nước?</w:t>
      </w:r>
      <w:r w:rsidR="009868AA">
        <w:rPr>
          <w:b/>
          <w:bCs/>
        </w:rPr>
        <w:t xml:space="preserve"> </w:t>
      </w:r>
    </w:p>
    <w:p w14:paraId="3BF1D7C2" w14:textId="55D0CCDB" w:rsidR="00DF22CF" w:rsidRPr="009868AA" w:rsidRDefault="00DF22CF" w:rsidP="00DF22CF">
      <w:r w:rsidRPr="00DF22CF">
        <w:rPr>
          <w:b/>
          <w:bCs/>
        </w:rPr>
        <w:t>Người được phỏng vấn:</w:t>
      </w:r>
      <w:r w:rsidR="009868AA">
        <w:rPr>
          <w:b/>
          <w:bCs/>
        </w:rPr>
        <w:t xml:space="preserve"> </w:t>
      </w:r>
      <w:r w:rsidR="009868AA" w:rsidRPr="009868AA">
        <w:t>Mình thường được cô quản lý kí túc xá sẽ nhắc mình chuyển tiền các thứ</w:t>
      </w:r>
      <w:r w:rsidR="009868AA">
        <w:t xml:space="preserve"> nên mình cũng hay đặt lịch nhắc nhở </w:t>
      </w:r>
    </w:p>
    <w:p w14:paraId="47EF0E49" w14:textId="68E7AD93" w:rsidR="00DF22CF" w:rsidRPr="00911A87" w:rsidRDefault="00DF22CF" w:rsidP="00DF22CF">
      <w:r w:rsidRPr="00DF22CF">
        <w:rPr>
          <w:b/>
          <w:bCs/>
        </w:rPr>
        <w:t>Người thực hiện phỏng vấn</w:t>
      </w:r>
      <w:r w:rsidRPr="00911A87">
        <w:t>:</w:t>
      </w:r>
      <w:r w:rsidR="009868AA" w:rsidRPr="00911A87">
        <w:t xml:space="preserve"> Bạn có muốn có chức năng </w:t>
      </w:r>
      <w:r w:rsidR="00911A87" w:rsidRPr="00911A87">
        <w:t>về việc nhắc nhở thanh toán trên app không ạ?</w:t>
      </w:r>
    </w:p>
    <w:p w14:paraId="3903D412" w14:textId="60458CA6" w:rsidR="00DF22CF" w:rsidRPr="00911A87" w:rsidRDefault="00DF22CF" w:rsidP="00DF22CF">
      <w:r w:rsidRPr="00DF22CF">
        <w:rPr>
          <w:b/>
          <w:bCs/>
        </w:rPr>
        <w:t>Người được phỏng vấn:</w:t>
      </w:r>
      <w:r w:rsidR="00911A87">
        <w:rPr>
          <w:b/>
          <w:bCs/>
        </w:rPr>
        <w:t xml:space="preserve"> </w:t>
      </w:r>
      <w:r w:rsidR="00911A87" w:rsidRPr="00911A87">
        <w:t>Trên đó cũng có 1 cái bất cập đó là nếu nó thông báo tài khoản mình hết tiền thì mình sẽ không thích lắm</w:t>
      </w:r>
    </w:p>
    <w:p w14:paraId="19791C25" w14:textId="633590A1" w:rsidR="00DF22CF" w:rsidRPr="00911A87" w:rsidRDefault="00DF22CF" w:rsidP="00DF22CF">
      <w:r w:rsidRPr="00DF22CF">
        <w:rPr>
          <w:b/>
          <w:bCs/>
        </w:rPr>
        <w:t>Người thực hiện phỏng vấn:</w:t>
      </w:r>
      <w:r w:rsidR="00911A87">
        <w:rPr>
          <w:b/>
          <w:bCs/>
        </w:rPr>
        <w:t xml:space="preserve"> </w:t>
      </w:r>
      <w:r w:rsidR="00911A87" w:rsidRPr="00911A87">
        <w:t xml:space="preserve">Cái này nó thông báo thì cũng giống như cái tab của bạn thôi chứ </w:t>
      </w:r>
      <w:r w:rsidR="00911A87">
        <w:t xml:space="preserve">cũng tựa nhau ạ. </w:t>
      </w:r>
    </w:p>
    <w:p w14:paraId="017A6E66" w14:textId="5BFABC39" w:rsidR="00504900" w:rsidRDefault="00DF22CF" w:rsidP="00DF22CF">
      <w:pPr>
        <w:rPr>
          <w:b/>
          <w:bCs/>
        </w:rPr>
      </w:pPr>
      <w:r w:rsidRPr="00DF22CF">
        <w:rPr>
          <w:b/>
          <w:bCs/>
        </w:rPr>
        <w:t>Người được phỏng vấn:</w:t>
      </w:r>
      <w:r w:rsidR="00911A87">
        <w:rPr>
          <w:b/>
          <w:bCs/>
        </w:rPr>
        <w:t xml:space="preserve"> </w:t>
      </w:r>
      <w:r w:rsidR="00504900" w:rsidRPr="00504900">
        <w:t>Ý là nếu tháng đó mình phát sinh chi phí bất ngờ sử dụng hết tiền của tháng thì mình có tab nào thông báo cho mình không?</w:t>
      </w:r>
    </w:p>
    <w:p w14:paraId="77BB7485" w14:textId="01C9CDFF" w:rsidR="00DF22CF" w:rsidRPr="00504900" w:rsidRDefault="00DF22CF" w:rsidP="00DF22CF">
      <w:r w:rsidRPr="00DF22CF">
        <w:rPr>
          <w:b/>
          <w:bCs/>
        </w:rPr>
        <w:t>Người thực hiện phỏng vấn:</w:t>
      </w:r>
      <w:r w:rsidR="00504900">
        <w:rPr>
          <w:b/>
          <w:bCs/>
        </w:rPr>
        <w:t xml:space="preserve"> </w:t>
      </w:r>
      <w:r w:rsidR="00504900" w:rsidRPr="00504900">
        <w:t>Nếu vậy thì bạn có thể sử dụng thêm bên thứ 3</w:t>
      </w:r>
      <w:r w:rsidR="00504900">
        <w:t>. Bạn có phải là người rành sử dụng công nghệ không?</w:t>
      </w:r>
    </w:p>
    <w:p w14:paraId="6D721032" w14:textId="26BEF619" w:rsidR="00DF22CF" w:rsidRPr="00504900" w:rsidRDefault="00DF22CF" w:rsidP="00DF22CF">
      <w:r w:rsidRPr="00DF22CF">
        <w:rPr>
          <w:b/>
          <w:bCs/>
        </w:rPr>
        <w:t>Người được phỏng vấn:</w:t>
      </w:r>
      <w:r w:rsidR="00504900">
        <w:rPr>
          <w:b/>
          <w:bCs/>
        </w:rPr>
        <w:t xml:space="preserve"> </w:t>
      </w:r>
      <w:r w:rsidR="00504900" w:rsidRPr="00504900">
        <w:t>Mình ít sử dụng điện thoại nên chỉ cần biết những thứ cơ bản thôi</w:t>
      </w:r>
    </w:p>
    <w:p w14:paraId="4BE42DFF" w14:textId="7F63E844" w:rsidR="00DF22CF" w:rsidRPr="00DF22CF" w:rsidRDefault="00DF22CF" w:rsidP="00DF22CF">
      <w:pPr>
        <w:rPr>
          <w:b/>
          <w:bCs/>
        </w:rPr>
      </w:pPr>
      <w:r w:rsidRPr="00DF22CF">
        <w:rPr>
          <w:b/>
          <w:bCs/>
        </w:rPr>
        <w:t>Người thực hiện phỏng vấn:</w:t>
      </w:r>
      <w:r w:rsidR="00504900">
        <w:rPr>
          <w:b/>
          <w:bCs/>
        </w:rPr>
        <w:t xml:space="preserve"> </w:t>
      </w:r>
      <w:r w:rsidR="00504900" w:rsidRPr="00C37966">
        <w:t>Bạn muốn sử dụng giao diện như thế nào ạ?</w:t>
      </w:r>
    </w:p>
    <w:p w14:paraId="0BC575C4" w14:textId="2CA06A31" w:rsidR="00DF22CF" w:rsidRPr="00DF22CF" w:rsidRDefault="00DF22CF" w:rsidP="00DF22CF">
      <w:pPr>
        <w:rPr>
          <w:b/>
          <w:bCs/>
        </w:rPr>
      </w:pPr>
      <w:r w:rsidRPr="00DF22CF">
        <w:rPr>
          <w:b/>
          <w:bCs/>
        </w:rPr>
        <w:t>Người được phỏng vấn:</w:t>
      </w:r>
      <w:r w:rsidR="00C37966">
        <w:rPr>
          <w:b/>
          <w:bCs/>
        </w:rPr>
        <w:t xml:space="preserve"> </w:t>
      </w:r>
      <w:r w:rsidR="00C37966" w:rsidRPr="00C37966">
        <w:t>Giao diện cơ bản nhất có thể</w:t>
      </w:r>
      <w:r w:rsidR="00C37966">
        <w:t xml:space="preserve"> để dễ sử dụng</w:t>
      </w:r>
    </w:p>
    <w:p w14:paraId="3143A9C9" w14:textId="5CD2F55D" w:rsidR="00DF22CF" w:rsidRPr="00C37966" w:rsidRDefault="00DF22CF" w:rsidP="00DF22CF">
      <w:r w:rsidRPr="00DF22CF">
        <w:rPr>
          <w:b/>
          <w:bCs/>
        </w:rPr>
        <w:t>Người thực hiện phỏng vấn:</w:t>
      </w:r>
      <w:r w:rsidR="00C37966">
        <w:rPr>
          <w:b/>
          <w:bCs/>
        </w:rPr>
        <w:t xml:space="preserve"> </w:t>
      </w:r>
      <w:r w:rsidR="00C37966" w:rsidRPr="00C37966">
        <w:t>Về màu sắc thì sao ạ?</w:t>
      </w:r>
    </w:p>
    <w:p w14:paraId="0BD545BC" w14:textId="1615FD7C" w:rsidR="00DF22CF" w:rsidRPr="00DF22CF" w:rsidRDefault="00DF22CF" w:rsidP="00DF22CF">
      <w:pPr>
        <w:rPr>
          <w:b/>
          <w:bCs/>
        </w:rPr>
      </w:pPr>
      <w:r w:rsidRPr="00DF22CF">
        <w:rPr>
          <w:b/>
          <w:bCs/>
        </w:rPr>
        <w:t>Người được phỏng vấn:</w:t>
      </w:r>
      <w:r w:rsidR="00C37966">
        <w:rPr>
          <w:b/>
          <w:bCs/>
        </w:rPr>
        <w:t xml:space="preserve"> </w:t>
      </w:r>
      <w:r w:rsidR="00C37966" w:rsidRPr="00C37966">
        <w:t>Đừng chói quá là được</w:t>
      </w:r>
    </w:p>
    <w:p w14:paraId="0FE0FC3D" w14:textId="6F685A13" w:rsidR="00DF22CF" w:rsidRPr="00DF22CF" w:rsidRDefault="00DF22CF" w:rsidP="00DF22CF">
      <w:pPr>
        <w:rPr>
          <w:b/>
          <w:bCs/>
        </w:rPr>
      </w:pPr>
      <w:r w:rsidRPr="00DF22CF">
        <w:rPr>
          <w:b/>
          <w:bCs/>
        </w:rPr>
        <w:t>Người thực hiện phỏng vấn:</w:t>
      </w:r>
      <w:r w:rsidR="00C37966">
        <w:rPr>
          <w:b/>
          <w:bCs/>
        </w:rPr>
        <w:t xml:space="preserve"> </w:t>
      </w:r>
      <w:r w:rsidR="00C37966" w:rsidRPr="00C37966">
        <w:t>Bạn có yêu cầu về tính bảo mật không ạ</w:t>
      </w:r>
      <w:r w:rsidR="00C37966">
        <w:t>? Như là cách đăng nhập chẳng hạn?</w:t>
      </w:r>
    </w:p>
    <w:p w14:paraId="453979D1" w14:textId="66AD28B9" w:rsidR="00DF22CF" w:rsidRPr="00DF22CF" w:rsidRDefault="00DF22CF" w:rsidP="00DF22CF">
      <w:pPr>
        <w:rPr>
          <w:b/>
          <w:bCs/>
        </w:rPr>
      </w:pPr>
      <w:r w:rsidRPr="00DF22CF">
        <w:rPr>
          <w:b/>
          <w:bCs/>
        </w:rPr>
        <w:t>Người được phỏng vấn:</w:t>
      </w:r>
      <w:r w:rsidR="00C37966">
        <w:rPr>
          <w:b/>
          <w:bCs/>
        </w:rPr>
        <w:t xml:space="preserve"> </w:t>
      </w:r>
      <w:r w:rsidR="00C37966" w:rsidRPr="00C37966">
        <w:t>Mình muốn đăng nhập bằng gmail của mình với lại cho mã xác nhận về tin nhắn của mình</w:t>
      </w:r>
      <w:r w:rsidR="00C37966">
        <w:rPr>
          <w:b/>
          <w:bCs/>
        </w:rPr>
        <w:t xml:space="preserve"> </w:t>
      </w:r>
    </w:p>
    <w:p w14:paraId="49030F9B" w14:textId="1656F524" w:rsidR="00DF22CF" w:rsidRPr="00DF22CF" w:rsidRDefault="00DF22CF" w:rsidP="00DF22CF">
      <w:pPr>
        <w:rPr>
          <w:b/>
          <w:bCs/>
        </w:rPr>
      </w:pPr>
      <w:r w:rsidRPr="00DF22CF">
        <w:rPr>
          <w:b/>
          <w:bCs/>
        </w:rPr>
        <w:lastRenderedPageBreak/>
        <w:t>Người thực hiện phỏng vấn:</w:t>
      </w:r>
      <w:r w:rsidR="00C37966">
        <w:rPr>
          <w:b/>
          <w:bCs/>
        </w:rPr>
        <w:t xml:space="preserve"> </w:t>
      </w:r>
      <w:r w:rsidR="00C37966" w:rsidRPr="00C37966">
        <w:t>Bạn muốn xác nhận bằng vân tay không ạ?</w:t>
      </w:r>
    </w:p>
    <w:p w14:paraId="157A8E7E" w14:textId="423BD691" w:rsidR="00DF22CF" w:rsidRPr="00C37966" w:rsidRDefault="00DF22CF" w:rsidP="00DF22CF">
      <w:r w:rsidRPr="00DF22CF">
        <w:rPr>
          <w:b/>
          <w:bCs/>
        </w:rPr>
        <w:t>Người được phỏng vấn</w:t>
      </w:r>
      <w:r w:rsidRPr="00C37966">
        <w:t>:</w:t>
      </w:r>
      <w:r w:rsidR="00C37966" w:rsidRPr="00C37966">
        <w:t xml:space="preserve"> Không. Vì điện thoại mình không có vân tay</w:t>
      </w:r>
    </w:p>
    <w:p w14:paraId="19B941CE" w14:textId="4B6F43A1" w:rsidR="00DF22CF" w:rsidRPr="00C37966" w:rsidRDefault="00DF22CF" w:rsidP="00DF22CF">
      <w:r w:rsidRPr="00DF22CF">
        <w:rPr>
          <w:b/>
          <w:bCs/>
        </w:rPr>
        <w:t>Người thực hiện phỏng vấn:</w:t>
      </w:r>
      <w:r w:rsidR="00C37966">
        <w:rPr>
          <w:b/>
          <w:bCs/>
        </w:rPr>
        <w:t xml:space="preserve"> </w:t>
      </w:r>
      <w:r w:rsidR="00C37966" w:rsidRPr="00C37966">
        <w:t>Bạn có yêu cầu gì về hiệu năng muốn cao hay như nào ạ?</w:t>
      </w:r>
    </w:p>
    <w:p w14:paraId="731E40FE" w14:textId="54F6A52B" w:rsidR="00DF22CF" w:rsidRPr="00C37966" w:rsidRDefault="00DF22CF" w:rsidP="00DF22CF">
      <w:r w:rsidRPr="00DF22CF">
        <w:rPr>
          <w:b/>
          <w:bCs/>
        </w:rPr>
        <w:t>Người được phỏng vấn:</w:t>
      </w:r>
      <w:r w:rsidR="00C37966">
        <w:rPr>
          <w:b/>
          <w:bCs/>
        </w:rPr>
        <w:t xml:space="preserve"> </w:t>
      </w:r>
      <w:r w:rsidR="00C37966" w:rsidRPr="00C37966">
        <w:t>Bạn muốn hỏi hiệu năng cụ thể là về gì ạ?</w:t>
      </w:r>
    </w:p>
    <w:p w14:paraId="2D56BF70" w14:textId="05C80B10" w:rsidR="00C37966" w:rsidRPr="00DF22CF" w:rsidRDefault="00C37966" w:rsidP="00C37966">
      <w:pPr>
        <w:rPr>
          <w:b/>
          <w:bCs/>
        </w:rPr>
      </w:pPr>
      <w:r w:rsidRPr="00DF22CF">
        <w:rPr>
          <w:b/>
          <w:bCs/>
        </w:rPr>
        <w:t>Người thực hiện phỏng vấn:</w:t>
      </w:r>
      <w:r>
        <w:rPr>
          <w:b/>
          <w:bCs/>
        </w:rPr>
        <w:t xml:space="preserve"> </w:t>
      </w:r>
      <w:r w:rsidRPr="0018214B">
        <w:t>Như là bạn muốn tạo 1 kế hoạch</w:t>
      </w:r>
      <w:r w:rsidR="0018214B">
        <w:t xml:space="preserve"> chi tiêu</w:t>
      </w:r>
      <w:r w:rsidRPr="0018214B">
        <w:t xml:space="preserve"> trong tương lai và muốn có hiệu quả nhanh </w:t>
      </w:r>
      <w:r w:rsidR="0018214B">
        <w:t>và chạy theo hình thức onl hay off đều được.</w:t>
      </w:r>
    </w:p>
    <w:p w14:paraId="73FAE59B" w14:textId="255EFCE6" w:rsidR="00C37966" w:rsidRPr="0018214B" w:rsidRDefault="00C37966" w:rsidP="00C37966">
      <w:r w:rsidRPr="00DF22CF">
        <w:rPr>
          <w:b/>
          <w:bCs/>
        </w:rPr>
        <w:t>Người được phỏng vấn:</w:t>
      </w:r>
      <w:r w:rsidR="0018214B">
        <w:rPr>
          <w:b/>
          <w:bCs/>
        </w:rPr>
        <w:t xml:space="preserve"> </w:t>
      </w:r>
      <w:r w:rsidR="0018214B" w:rsidRPr="0018214B">
        <w:t>Onl hay off mình đều thích. Vì nếu không có mạng thì mình dùng offline</w:t>
      </w:r>
    </w:p>
    <w:p w14:paraId="7B4754CE" w14:textId="03579E46" w:rsidR="00C37966" w:rsidRPr="00DF22CF" w:rsidRDefault="00C37966" w:rsidP="00C37966">
      <w:pPr>
        <w:rPr>
          <w:b/>
          <w:bCs/>
        </w:rPr>
      </w:pPr>
      <w:r w:rsidRPr="00DF22CF">
        <w:rPr>
          <w:b/>
          <w:bCs/>
        </w:rPr>
        <w:t>Người thực hiện phỏng vấn:</w:t>
      </w:r>
      <w:r w:rsidR="0018214B">
        <w:rPr>
          <w:b/>
          <w:bCs/>
        </w:rPr>
        <w:t xml:space="preserve"> </w:t>
      </w:r>
      <w:r w:rsidR="0018214B" w:rsidRPr="0018214B">
        <w:t>Những app này thì có dung lượng khá nhẹ nên sẽ không tốn nhiều dung lượng của máy</w:t>
      </w:r>
      <w:r w:rsidR="0018214B">
        <w:t>. Bạn có muốn yêu cầu chức năng đặc thù của riêng bạn không?</w:t>
      </w:r>
    </w:p>
    <w:p w14:paraId="7A8D5972" w14:textId="27F39A75" w:rsidR="00C37966" w:rsidRPr="00DF22CF" w:rsidRDefault="00C37966" w:rsidP="00C37966">
      <w:pPr>
        <w:rPr>
          <w:b/>
          <w:bCs/>
        </w:rPr>
      </w:pPr>
      <w:r w:rsidRPr="00DF22CF">
        <w:rPr>
          <w:b/>
          <w:bCs/>
        </w:rPr>
        <w:t>Người được phỏng vấn:</w:t>
      </w:r>
      <w:r w:rsidR="0018214B">
        <w:rPr>
          <w:b/>
          <w:bCs/>
        </w:rPr>
        <w:t xml:space="preserve"> </w:t>
      </w:r>
      <w:r w:rsidR="0018214B" w:rsidRPr="0018214B">
        <w:t>Trong chi tiêu mình không quan tâm lắm chỉ chủ yếu 3 mục cơ bản về thu nhập chủ yếu biết được tháng</w:t>
      </w:r>
      <w:r w:rsidR="00E867DF">
        <w:t xml:space="preserve"> nào</w:t>
      </w:r>
      <w:r w:rsidR="0018214B" w:rsidRPr="0018214B">
        <w:t xml:space="preserve"> cao nhất, về chi tiêu </w:t>
      </w:r>
      <w:r w:rsidR="00E867DF">
        <w:t>là</w:t>
      </w:r>
      <w:r w:rsidR="0018214B" w:rsidRPr="0018214B">
        <w:t xml:space="preserve"> về ăn uống phương tiện đi lại và quần áo shopping</w:t>
      </w:r>
      <w:r w:rsidR="0018214B">
        <w:rPr>
          <w:b/>
          <w:bCs/>
        </w:rPr>
        <w:t>.</w:t>
      </w:r>
    </w:p>
    <w:p w14:paraId="1BAD58F0" w14:textId="0C7E34BE" w:rsidR="00C37966" w:rsidRPr="0018214B" w:rsidRDefault="00C37966" w:rsidP="00C37966">
      <w:r w:rsidRPr="00DF22CF">
        <w:rPr>
          <w:b/>
          <w:bCs/>
        </w:rPr>
        <w:t>Người thực hiện phỏng vấn:</w:t>
      </w:r>
      <w:r w:rsidR="0018214B">
        <w:rPr>
          <w:b/>
          <w:bCs/>
        </w:rPr>
        <w:t xml:space="preserve"> </w:t>
      </w:r>
      <w:r w:rsidR="0018214B" w:rsidRPr="0018214B">
        <w:t>Là những khoảng chi tiêu cố định và phát sinh phải không ạ?</w:t>
      </w:r>
    </w:p>
    <w:p w14:paraId="64399FAA" w14:textId="6B9FC1AA" w:rsidR="00C37966" w:rsidRPr="00DF22CF" w:rsidRDefault="00C37966" w:rsidP="00C37966">
      <w:pPr>
        <w:rPr>
          <w:b/>
          <w:bCs/>
        </w:rPr>
      </w:pPr>
      <w:r w:rsidRPr="00DF22CF">
        <w:rPr>
          <w:b/>
          <w:bCs/>
        </w:rPr>
        <w:t>Người được phỏng vấn:</w:t>
      </w:r>
      <w:r w:rsidR="0018214B">
        <w:rPr>
          <w:b/>
          <w:bCs/>
        </w:rPr>
        <w:t xml:space="preserve"> </w:t>
      </w:r>
      <w:r w:rsidR="0018214B" w:rsidRPr="0018214B">
        <w:t>Đúng rồi ạ.</w:t>
      </w:r>
    </w:p>
    <w:p w14:paraId="11AF2A9B" w14:textId="0E26B962" w:rsidR="00C37966" w:rsidRPr="0018214B" w:rsidRDefault="00C37966" w:rsidP="00C37966">
      <w:r w:rsidRPr="00DF22CF">
        <w:rPr>
          <w:b/>
          <w:bCs/>
        </w:rPr>
        <w:t>Người thực hiện phỏng vấn:</w:t>
      </w:r>
      <w:r w:rsidR="0018214B">
        <w:rPr>
          <w:b/>
          <w:bCs/>
        </w:rPr>
        <w:t xml:space="preserve"> </w:t>
      </w:r>
      <w:r w:rsidR="0018214B" w:rsidRPr="0018214B">
        <w:t>Bạn có muốn thêm mục tiết kiệm không ạ?</w:t>
      </w:r>
    </w:p>
    <w:p w14:paraId="08023ABA" w14:textId="6908CE63" w:rsidR="00C37966" w:rsidRPr="0018214B" w:rsidRDefault="00C37966" w:rsidP="00C37966">
      <w:r w:rsidRPr="00DF22CF">
        <w:rPr>
          <w:b/>
          <w:bCs/>
        </w:rPr>
        <w:t>Người được phỏng vấn:</w:t>
      </w:r>
      <w:r w:rsidR="0018214B">
        <w:rPr>
          <w:b/>
          <w:bCs/>
        </w:rPr>
        <w:t xml:space="preserve"> </w:t>
      </w:r>
      <w:r w:rsidR="0018214B" w:rsidRPr="0018214B">
        <w:t>Mình có dùng tiết kiệm trên MB rồi</w:t>
      </w:r>
    </w:p>
    <w:p w14:paraId="56970392" w14:textId="6A3CC445" w:rsidR="0018214B" w:rsidRPr="00DF22CF" w:rsidRDefault="0018214B" w:rsidP="0018214B">
      <w:pPr>
        <w:rPr>
          <w:b/>
          <w:bCs/>
        </w:rPr>
      </w:pPr>
      <w:r w:rsidRPr="00DF22CF">
        <w:rPr>
          <w:b/>
          <w:bCs/>
        </w:rPr>
        <w:t>Người thực hiện phỏng vấn:</w:t>
      </w:r>
      <w:r w:rsidR="00D71550">
        <w:rPr>
          <w:b/>
          <w:bCs/>
        </w:rPr>
        <w:t xml:space="preserve"> </w:t>
      </w:r>
      <w:r w:rsidR="00D71550" w:rsidRPr="00D71550">
        <w:t>Cảm ơn bạn đã tham gia phỏng vấn hôm nay</w:t>
      </w:r>
    </w:p>
    <w:p w14:paraId="7C420067" w14:textId="40FE1105" w:rsidR="0018214B" w:rsidRPr="00D71550" w:rsidRDefault="0018214B" w:rsidP="0018214B">
      <w:r w:rsidRPr="00DF22CF">
        <w:rPr>
          <w:b/>
          <w:bCs/>
        </w:rPr>
        <w:t>Người được phỏng vấn:</w:t>
      </w:r>
      <w:r w:rsidR="00D71550">
        <w:rPr>
          <w:b/>
          <w:bCs/>
        </w:rPr>
        <w:t xml:space="preserve"> </w:t>
      </w:r>
      <w:r w:rsidR="00D71550" w:rsidRPr="00D71550">
        <w:t>Cảm ơn bạn.</w:t>
      </w:r>
    </w:p>
    <w:p w14:paraId="0B444EFD" w14:textId="77777777" w:rsidR="0018214B" w:rsidRPr="00DF22CF" w:rsidRDefault="0018214B" w:rsidP="00C37966">
      <w:pPr>
        <w:rPr>
          <w:b/>
          <w:bCs/>
        </w:rPr>
      </w:pPr>
    </w:p>
    <w:p w14:paraId="27777881" w14:textId="77777777" w:rsidR="00C37966" w:rsidRPr="00DF22CF" w:rsidRDefault="00C37966" w:rsidP="00DF22CF">
      <w:pPr>
        <w:rPr>
          <w:b/>
          <w:bCs/>
        </w:rPr>
      </w:pPr>
    </w:p>
    <w:p w14:paraId="4CCD1108" w14:textId="020BCB0B" w:rsidR="00DF22CF" w:rsidRPr="00DF22CF" w:rsidRDefault="00DF22CF" w:rsidP="001E323A">
      <w:pPr>
        <w:rPr>
          <w:b/>
          <w:bCs/>
        </w:rPr>
      </w:pPr>
    </w:p>
    <w:p w14:paraId="3978DA93" w14:textId="77777777" w:rsidR="00DF22CF" w:rsidRDefault="00DF22CF" w:rsidP="001E323A"/>
    <w:p w14:paraId="6D58742F" w14:textId="77777777" w:rsidR="003F7F47" w:rsidRPr="001E323A" w:rsidRDefault="003F7F47" w:rsidP="001E323A"/>
    <w:p w14:paraId="2459EF59" w14:textId="77777777" w:rsidR="001E323A" w:rsidRPr="001E323A" w:rsidRDefault="001E323A" w:rsidP="001E323A"/>
    <w:p w14:paraId="293FEE32" w14:textId="77777777" w:rsidR="001E323A" w:rsidRPr="001E323A" w:rsidRDefault="001E323A" w:rsidP="001E323A"/>
    <w:sectPr w:rsidR="001E323A"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84F41C3"/>
    <w:multiLevelType w:val="hybridMultilevel"/>
    <w:tmpl w:val="39E46C60"/>
    <w:lvl w:ilvl="0" w:tplc="EE32862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7759E4"/>
    <w:multiLevelType w:val="hybridMultilevel"/>
    <w:tmpl w:val="7020ED56"/>
    <w:lvl w:ilvl="0" w:tplc="8000F23C">
      <w:numFmt w:val="bullet"/>
      <w:lvlText w:val="-"/>
      <w:lvlJc w:val="left"/>
      <w:pPr>
        <w:ind w:left="936" w:hanging="360"/>
      </w:pPr>
      <w:rPr>
        <w:rFonts w:ascii="Times New Roman" w:eastAsiaTheme="minorHAnsi"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4"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3313536">
    <w:abstractNumId w:val="4"/>
  </w:num>
  <w:num w:numId="2" w16cid:durableId="187105679">
    <w:abstractNumId w:val="0"/>
  </w:num>
  <w:num w:numId="3" w16cid:durableId="1469476084">
    <w:abstractNumId w:val="1"/>
  </w:num>
  <w:num w:numId="4" w16cid:durableId="1225293243">
    <w:abstractNumId w:val="3"/>
  </w:num>
  <w:num w:numId="5" w16cid:durableId="2779493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8214B"/>
    <w:rsid w:val="001E323A"/>
    <w:rsid w:val="00260C2A"/>
    <w:rsid w:val="003B029F"/>
    <w:rsid w:val="003F7F47"/>
    <w:rsid w:val="004D39B9"/>
    <w:rsid w:val="00504900"/>
    <w:rsid w:val="00646822"/>
    <w:rsid w:val="006E6DFF"/>
    <w:rsid w:val="00844350"/>
    <w:rsid w:val="00911A87"/>
    <w:rsid w:val="0093362E"/>
    <w:rsid w:val="009868AA"/>
    <w:rsid w:val="00AE2118"/>
    <w:rsid w:val="00BE162C"/>
    <w:rsid w:val="00C37966"/>
    <w:rsid w:val="00D71550"/>
    <w:rsid w:val="00DF22CF"/>
    <w:rsid w:val="00E1527D"/>
    <w:rsid w:val="00E234EE"/>
    <w:rsid w:val="00E50699"/>
    <w:rsid w:val="00E867DF"/>
    <w:rsid w:val="00F73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4EF1E"/>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9</TotalTime>
  <Pages>4</Pages>
  <Words>928</Words>
  <Characters>529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hư Ngọc</cp:lastModifiedBy>
  <cp:revision>9</cp:revision>
  <dcterms:created xsi:type="dcterms:W3CDTF">2023-02-28T00:08:00Z</dcterms:created>
  <dcterms:modified xsi:type="dcterms:W3CDTF">2024-02-26T14:50:00Z</dcterms:modified>
</cp:coreProperties>
</file>